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86F68" w14:textId="1E07FA18" w:rsidR="004E4428" w:rsidRDefault="004F607D" w:rsidP="004F607D">
      <w:pPr>
        <w:pStyle w:val="Heading1"/>
      </w:pPr>
      <w:r>
        <w:t xml:space="preserve">Assignment 2.2 – </w:t>
      </w:r>
      <w:r w:rsidR="006B4647">
        <w:rPr>
          <w:b/>
          <w:bCs/>
        </w:rPr>
        <w:t>S</w:t>
      </w:r>
      <w:r w:rsidR="006B4647" w:rsidRPr="006B4647">
        <w:rPr>
          <w:b/>
          <w:bCs/>
        </w:rPr>
        <w:t xml:space="preserve">catterplot, </w:t>
      </w:r>
      <w:r w:rsidR="006B4647">
        <w:rPr>
          <w:b/>
          <w:bCs/>
        </w:rPr>
        <w:t>B</w:t>
      </w:r>
      <w:r w:rsidR="006B4647" w:rsidRPr="006B4647">
        <w:rPr>
          <w:b/>
          <w:bCs/>
        </w:rPr>
        <w:t xml:space="preserve">ubble chart, and </w:t>
      </w:r>
      <w:r w:rsidR="006B4647">
        <w:rPr>
          <w:b/>
          <w:bCs/>
        </w:rPr>
        <w:t>D</w:t>
      </w:r>
      <w:r w:rsidR="006B4647" w:rsidRPr="006B4647">
        <w:rPr>
          <w:b/>
          <w:bCs/>
        </w:rPr>
        <w:t>ensity plot</w:t>
      </w:r>
    </w:p>
    <w:p w14:paraId="5BA1BFEF" w14:textId="674D1BF9" w:rsidR="004F607D" w:rsidRDefault="004F607D" w:rsidP="004F607D"/>
    <w:p w14:paraId="14370BBB" w14:textId="127F1EE7" w:rsidR="004F607D" w:rsidRDefault="004F607D" w:rsidP="004F607D">
      <w:pPr>
        <w:pStyle w:val="Heading2"/>
      </w:pPr>
      <w:r>
        <w:t>Tableau</w:t>
      </w:r>
    </w:p>
    <w:p w14:paraId="31D13659" w14:textId="789CD5BB" w:rsidR="004F607D" w:rsidRDefault="004F607D" w:rsidP="004F607D"/>
    <w:p w14:paraId="33C063FD" w14:textId="6CC105A3" w:rsidR="004F607D" w:rsidRDefault="006B4647" w:rsidP="004F607D">
      <w:pPr>
        <w:pStyle w:val="Heading3"/>
      </w:pPr>
      <w:r>
        <w:t>Scatter Plot</w:t>
      </w:r>
    </w:p>
    <w:p w14:paraId="1B071E1C" w14:textId="7B1AC99F" w:rsidR="004F607D" w:rsidRDefault="004F607D" w:rsidP="004F607D">
      <w:pPr>
        <w:pStyle w:val="ListParagraph"/>
      </w:pPr>
    </w:p>
    <w:p w14:paraId="4DB5D478" w14:textId="2EB788D1" w:rsidR="004F607D" w:rsidRDefault="00A0157A" w:rsidP="00A0157A">
      <w:pPr>
        <w:pStyle w:val="ListParagraph"/>
        <w:ind w:left="0"/>
      </w:pPr>
      <w:r>
        <w:rPr>
          <w:noProof/>
        </w:rPr>
        <w:drawing>
          <wp:inline distT="0" distB="0" distL="0" distR="0" wp14:anchorId="520886BA" wp14:editId="2748878F">
            <wp:extent cx="5667375" cy="3559175"/>
            <wp:effectExtent l="0" t="0" r="952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71286" cy="35616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063968" w14:textId="1D10B929" w:rsidR="004F607D" w:rsidRDefault="004F607D" w:rsidP="004F607D">
      <w:pPr>
        <w:pStyle w:val="ListParagraph"/>
      </w:pPr>
    </w:p>
    <w:p w14:paraId="259C0EDF" w14:textId="6EF34498" w:rsidR="004F607D" w:rsidRDefault="004F607D" w:rsidP="004F607D">
      <w:pPr>
        <w:pStyle w:val="ListParagraph"/>
      </w:pPr>
    </w:p>
    <w:p w14:paraId="059B7548" w14:textId="37EEFA96" w:rsidR="004F607D" w:rsidRDefault="004F607D" w:rsidP="004F607D">
      <w:pPr>
        <w:pStyle w:val="ListParagraph"/>
      </w:pPr>
    </w:p>
    <w:p w14:paraId="66102581" w14:textId="147BBDFA" w:rsidR="004F607D" w:rsidRDefault="004F607D" w:rsidP="004F607D">
      <w:pPr>
        <w:pStyle w:val="ListParagraph"/>
      </w:pPr>
    </w:p>
    <w:p w14:paraId="6A33D9D0" w14:textId="6237F107" w:rsidR="004F607D" w:rsidRDefault="004F607D" w:rsidP="004F607D">
      <w:pPr>
        <w:pStyle w:val="ListParagraph"/>
      </w:pPr>
    </w:p>
    <w:p w14:paraId="17268C09" w14:textId="3CD6FDBA" w:rsidR="004F607D" w:rsidRDefault="004F607D" w:rsidP="004F607D">
      <w:pPr>
        <w:pStyle w:val="ListParagraph"/>
      </w:pPr>
    </w:p>
    <w:p w14:paraId="1ED094DA" w14:textId="42EB1F39" w:rsidR="004F607D" w:rsidRDefault="004F607D" w:rsidP="004F607D">
      <w:pPr>
        <w:pStyle w:val="ListParagraph"/>
      </w:pPr>
    </w:p>
    <w:p w14:paraId="5119B81B" w14:textId="62B8BAF3" w:rsidR="004F607D" w:rsidRDefault="004F607D" w:rsidP="004F607D">
      <w:pPr>
        <w:pStyle w:val="ListParagraph"/>
      </w:pPr>
    </w:p>
    <w:p w14:paraId="63E8DFA1" w14:textId="77D81E25" w:rsidR="004F607D" w:rsidRDefault="004F607D" w:rsidP="004F607D">
      <w:pPr>
        <w:pStyle w:val="ListParagraph"/>
      </w:pPr>
    </w:p>
    <w:p w14:paraId="3909588B" w14:textId="3696A3F0" w:rsidR="004F607D" w:rsidRDefault="004F607D" w:rsidP="004F607D">
      <w:pPr>
        <w:pStyle w:val="ListParagraph"/>
      </w:pPr>
    </w:p>
    <w:p w14:paraId="4C1C070D" w14:textId="6A4767E5" w:rsidR="004F607D" w:rsidRDefault="004F607D" w:rsidP="004F607D">
      <w:pPr>
        <w:pStyle w:val="ListParagraph"/>
      </w:pPr>
    </w:p>
    <w:p w14:paraId="5069A4CA" w14:textId="7FE3C919" w:rsidR="004F607D" w:rsidRDefault="004F607D" w:rsidP="004F607D">
      <w:pPr>
        <w:pStyle w:val="ListParagraph"/>
      </w:pPr>
    </w:p>
    <w:p w14:paraId="60A6BD9D" w14:textId="77C521D9" w:rsidR="004F607D" w:rsidRDefault="004F607D" w:rsidP="004F607D">
      <w:pPr>
        <w:pStyle w:val="ListParagraph"/>
      </w:pPr>
    </w:p>
    <w:p w14:paraId="60B07EA9" w14:textId="6DF80AE9" w:rsidR="004F607D" w:rsidRDefault="004F607D" w:rsidP="004F607D">
      <w:pPr>
        <w:pStyle w:val="ListParagraph"/>
      </w:pPr>
    </w:p>
    <w:p w14:paraId="5FC76D9A" w14:textId="00C48896" w:rsidR="004F607D" w:rsidRDefault="004F607D" w:rsidP="004F607D">
      <w:pPr>
        <w:pStyle w:val="ListParagraph"/>
      </w:pPr>
    </w:p>
    <w:p w14:paraId="0EB89B97" w14:textId="5B35B311" w:rsidR="004F607D" w:rsidRDefault="004F607D" w:rsidP="004F607D">
      <w:pPr>
        <w:pStyle w:val="ListParagraph"/>
      </w:pPr>
    </w:p>
    <w:p w14:paraId="362375E5" w14:textId="77777777" w:rsidR="004F607D" w:rsidRDefault="004F607D" w:rsidP="004F607D">
      <w:pPr>
        <w:pStyle w:val="ListParagraph"/>
      </w:pPr>
    </w:p>
    <w:p w14:paraId="66078FDF" w14:textId="1D080997" w:rsidR="004F607D" w:rsidRDefault="00A0157A" w:rsidP="004F607D">
      <w:pPr>
        <w:pStyle w:val="Heading3"/>
      </w:pPr>
      <w:r>
        <w:t>Bubble Chart</w:t>
      </w:r>
    </w:p>
    <w:p w14:paraId="31E84E07" w14:textId="3CBD9514" w:rsidR="004F607D" w:rsidRDefault="00A0157A" w:rsidP="004F607D">
      <w:pPr>
        <w:pStyle w:val="ListParagraph"/>
      </w:pPr>
      <w:r>
        <w:rPr>
          <w:noProof/>
        </w:rPr>
        <w:drawing>
          <wp:inline distT="0" distB="0" distL="0" distR="0" wp14:anchorId="500D0724" wp14:editId="0DBFBDF3">
            <wp:extent cx="5486400" cy="4836160"/>
            <wp:effectExtent l="0" t="0" r="0" b="254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483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B3860C" w14:textId="2C5A4432" w:rsidR="004F607D" w:rsidRDefault="00A0157A" w:rsidP="004F607D">
      <w:pPr>
        <w:pStyle w:val="Heading3"/>
      </w:pPr>
      <w:r>
        <w:lastRenderedPageBreak/>
        <w:t>Density plot</w:t>
      </w:r>
    </w:p>
    <w:p w14:paraId="2E7FD1B5" w14:textId="2FB31991" w:rsidR="004F607D" w:rsidRDefault="00A0157A" w:rsidP="004F607D">
      <w:r>
        <w:rPr>
          <w:noProof/>
        </w:rPr>
        <w:drawing>
          <wp:inline distT="0" distB="0" distL="0" distR="0" wp14:anchorId="04E893DD" wp14:editId="1567ADD4">
            <wp:extent cx="5486400" cy="5960745"/>
            <wp:effectExtent l="0" t="0" r="0" b="190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960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82E84" w14:textId="7F6DE97F" w:rsidR="004F607D" w:rsidRDefault="004F607D" w:rsidP="006A1873">
      <w:pPr>
        <w:rPr>
          <w:noProof/>
        </w:rPr>
      </w:pPr>
    </w:p>
    <w:p w14:paraId="36A39A75" w14:textId="68A80D17" w:rsidR="00A0157A" w:rsidRDefault="00A0157A" w:rsidP="006A1873">
      <w:pPr>
        <w:rPr>
          <w:noProof/>
        </w:rPr>
      </w:pPr>
    </w:p>
    <w:p w14:paraId="120B22F2" w14:textId="50484D7E" w:rsidR="00A0157A" w:rsidRDefault="00A0157A" w:rsidP="006A1873">
      <w:pPr>
        <w:rPr>
          <w:noProof/>
        </w:rPr>
      </w:pPr>
    </w:p>
    <w:p w14:paraId="00D1C1BB" w14:textId="0A01C614" w:rsidR="00A0157A" w:rsidRDefault="00A0157A" w:rsidP="006A1873">
      <w:pPr>
        <w:rPr>
          <w:noProof/>
        </w:rPr>
      </w:pPr>
    </w:p>
    <w:p w14:paraId="0118A804" w14:textId="77777777" w:rsidR="00A0157A" w:rsidRDefault="00A0157A" w:rsidP="006A1873"/>
    <w:p w14:paraId="5B2B00B8" w14:textId="65893AA4" w:rsidR="004F607D" w:rsidRDefault="006A1873" w:rsidP="006A1873">
      <w:pPr>
        <w:pStyle w:val="Heading2"/>
      </w:pPr>
      <w:r>
        <w:lastRenderedPageBreak/>
        <w:t>Python</w:t>
      </w:r>
    </w:p>
    <w:p w14:paraId="26C3FC09" w14:textId="653B7E68" w:rsidR="006A1873" w:rsidRDefault="005B2CE1" w:rsidP="006A1873">
      <w:pPr>
        <w:pStyle w:val="Heading3"/>
      </w:pPr>
      <w:r>
        <w:t>Scatter plot</w:t>
      </w:r>
    </w:p>
    <w:p w14:paraId="47A8BB49" w14:textId="622E9FF8" w:rsidR="006A1873" w:rsidRDefault="0052796F" w:rsidP="006A1873">
      <w:pPr>
        <w:pStyle w:val="ListParagraph"/>
      </w:pPr>
      <w:r>
        <w:rPr>
          <w:noProof/>
        </w:rPr>
        <w:drawing>
          <wp:inline distT="0" distB="0" distL="0" distR="0" wp14:anchorId="432564B9" wp14:editId="4AFF86B4">
            <wp:extent cx="4469765" cy="467423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9765" cy="4674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BBD911" w14:textId="59AD54C3" w:rsidR="0052796F" w:rsidRDefault="0052796F" w:rsidP="00CE6409">
      <w:pPr>
        <w:pStyle w:val="Heading3"/>
      </w:pPr>
      <w:r>
        <w:t>Bubble Chart</w:t>
      </w:r>
    </w:p>
    <w:p w14:paraId="6999933B" w14:textId="4CADF185" w:rsidR="002C2E71" w:rsidRPr="002C2E71" w:rsidRDefault="002C2E71" w:rsidP="002C2E71">
      <w:r>
        <w:t>(Labels are displayed on bubbles when you hover over the chart in the notebook)</w:t>
      </w:r>
    </w:p>
    <w:p w14:paraId="04028788" w14:textId="6B72BD50" w:rsidR="00CE6409" w:rsidRDefault="00CE6409" w:rsidP="006A1873">
      <w:pPr>
        <w:pStyle w:val="ListParagraph"/>
      </w:pPr>
      <w:r>
        <w:rPr>
          <w:noProof/>
        </w:rPr>
        <w:lastRenderedPageBreak/>
        <w:drawing>
          <wp:inline distT="0" distB="0" distL="0" distR="0" wp14:anchorId="585659EF" wp14:editId="18A0CA04">
            <wp:extent cx="5486400" cy="3675380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75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5994E" w14:textId="0200A7BC" w:rsidR="00CE6409" w:rsidRDefault="00CE6409" w:rsidP="00CE6409">
      <w:pPr>
        <w:pStyle w:val="Heading3"/>
      </w:pPr>
      <w:r>
        <w:t>Density plot</w:t>
      </w:r>
    </w:p>
    <w:p w14:paraId="6E2F8AC5" w14:textId="2EA36269" w:rsidR="00CE6409" w:rsidRDefault="0091752B" w:rsidP="00CE6409">
      <w:r>
        <w:rPr>
          <w:noProof/>
        </w:rPr>
        <w:drawing>
          <wp:inline distT="0" distB="0" distL="0" distR="0" wp14:anchorId="136E8CE3" wp14:editId="6FC1ED89">
            <wp:extent cx="4725670" cy="353314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70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031B4E" w14:textId="112BE549" w:rsidR="0091752B" w:rsidRDefault="0091752B" w:rsidP="00CE6409">
      <w:r>
        <w:rPr>
          <w:noProof/>
        </w:rPr>
        <w:lastRenderedPageBreak/>
        <w:drawing>
          <wp:inline distT="0" distB="0" distL="0" distR="0" wp14:anchorId="7BFCD1B4" wp14:editId="3C49761C">
            <wp:extent cx="5347335" cy="5384165"/>
            <wp:effectExtent l="0" t="0" r="571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7335" cy="5384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CB9F6B" w14:textId="7BA00E08" w:rsidR="003B2E31" w:rsidRDefault="003B2E31" w:rsidP="003B2E31">
      <w:pPr>
        <w:pStyle w:val="Heading2"/>
      </w:pPr>
      <w:r>
        <w:lastRenderedPageBreak/>
        <w:t>R Programming</w:t>
      </w:r>
    </w:p>
    <w:p w14:paraId="49AF8D35" w14:textId="2FFD5C5D" w:rsidR="003B2E31" w:rsidRDefault="003B2E31" w:rsidP="003B2E31">
      <w:pPr>
        <w:pStyle w:val="Heading3"/>
      </w:pPr>
      <w:r>
        <w:t>Scatter plot</w:t>
      </w:r>
    </w:p>
    <w:p w14:paraId="25CD2BBC" w14:textId="065FFEF5" w:rsidR="00342BDB" w:rsidRDefault="00342BDB" w:rsidP="00342BDB">
      <w:r>
        <w:rPr>
          <w:noProof/>
        </w:rPr>
        <w:drawing>
          <wp:inline distT="0" distB="0" distL="0" distR="0" wp14:anchorId="4E1200BC" wp14:editId="67140711">
            <wp:extent cx="5486400" cy="34169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16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C4A012" w14:textId="77777777" w:rsidR="00342BDB" w:rsidRPr="00342BDB" w:rsidRDefault="00342BDB" w:rsidP="00342BDB"/>
    <w:p w14:paraId="2A92D26F" w14:textId="6E5237B5" w:rsidR="00342BDB" w:rsidRDefault="00342BDB" w:rsidP="00342BDB">
      <w:pPr>
        <w:pStyle w:val="Heading3"/>
      </w:pPr>
      <w:r>
        <w:t>Bubble</w:t>
      </w:r>
      <w:r>
        <w:t xml:space="preserve"> plot</w:t>
      </w:r>
    </w:p>
    <w:p w14:paraId="63300FDD" w14:textId="038A9467" w:rsidR="00342BDB" w:rsidRDefault="0039019B" w:rsidP="00342BDB">
      <w:r>
        <w:rPr>
          <w:noProof/>
        </w:rPr>
        <w:drawing>
          <wp:inline distT="0" distB="0" distL="0" distR="0" wp14:anchorId="0AE0B2FD" wp14:editId="1B43651C">
            <wp:extent cx="5486400" cy="3503930"/>
            <wp:effectExtent l="0" t="0" r="0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6BF3DA" w14:textId="2676FA7E" w:rsidR="0039019B" w:rsidRDefault="0039019B" w:rsidP="00342BDB"/>
    <w:p w14:paraId="022E5A2B" w14:textId="19C9F949" w:rsidR="0039019B" w:rsidRDefault="0039019B" w:rsidP="0039019B">
      <w:pPr>
        <w:pStyle w:val="Heading3"/>
      </w:pPr>
      <w:r>
        <w:t>Density plot</w:t>
      </w:r>
    </w:p>
    <w:p w14:paraId="3D7476D6" w14:textId="413DFD61" w:rsidR="0039019B" w:rsidRPr="00342BDB" w:rsidRDefault="0039019B" w:rsidP="00342BDB">
      <w:r>
        <w:rPr>
          <w:noProof/>
        </w:rPr>
        <w:drawing>
          <wp:inline distT="0" distB="0" distL="0" distR="0" wp14:anchorId="7A680590" wp14:editId="7031CACD">
            <wp:extent cx="5486400" cy="3428365"/>
            <wp:effectExtent l="0" t="0" r="0" b="63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428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07E208" w14:textId="77777777" w:rsidR="0091752B" w:rsidRPr="00CE6409" w:rsidRDefault="0091752B" w:rsidP="00CE6409"/>
    <w:sectPr w:rsidR="0091752B" w:rsidRPr="00CE6409" w:rsidSect="00A0157A">
      <w:pgSz w:w="12240" w:h="15840"/>
      <w:pgMar w:top="1440" w:right="216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912354"/>
    <w:multiLevelType w:val="hybridMultilevel"/>
    <w:tmpl w:val="2E2830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tTAytLQwMzIyMTNT0lEKTi0uzszPAykwrgUAKfdylywAAAA="/>
  </w:docVars>
  <w:rsids>
    <w:rsidRoot w:val="004F607D"/>
    <w:rsid w:val="002C2E71"/>
    <w:rsid w:val="00342BDB"/>
    <w:rsid w:val="0039019B"/>
    <w:rsid w:val="003B2E31"/>
    <w:rsid w:val="004E4428"/>
    <w:rsid w:val="004F607D"/>
    <w:rsid w:val="0052796F"/>
    <w:rsid w:val="005B2CE1"/>
    <w:rsid w:val="006A1873"/>
    <w:rsid w:val="006B4647"/>
    <w:rsid w:val="00910640"/>
    <w:rsid w:val="0091752B"/>
    <w:rsid w:val="00A0157A"/>
    <w:rsid w:val="00AB1E76"/>
    <w:rsid w:val="00CE64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6BC774"/>
  <w15:chartTrackingRefBased/>
  <w15:docId w15:val="{889F9582-8B0E-472E-BC20-D669AC858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F607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F607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F607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F607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F607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4F607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4F607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Strong">
    <w:name w:val="Strong"/>
    <w:basedOn w:val="DefaultParagraphFont"/>
    <w:uiPriority w:val="22"/>
    <w:qFormat/>
    <w:rsid w:val="006B4647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8EBB56-4450-4C50-BBEE-2173E6B8FD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</TotalTime>
  <Pages>8</Pages>
  <Words>49</Words>
  <Characters>28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ish Manthani</dc:creator>
  <cp:keywords/>
  <dc:description/>
  <cp:lastModifiedBy>Sathish Manthani</cp:lastModifiedBy>
  <cp:revision>13</cp:revision>
  <dcterms:created xsi:type="dcterms:W3CDTF">2020-06-27T19:03:00Z</dcterms:created>
  <dcterms:modified xsi:type="dcterms:W3CDTF">2020-07-12T02:07:00Z</dcterms:modified>
</cp:coreProperties>
</file>